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70BE7" w14:textId="428BCEF4" w:rsidR="0041703A" w:rsidRDefault="0017747F" w:rsidP="0017747F">
      <w:pPr>
        <w:jc w:val="center"/>
        <w:rPr>
          <w:i/>
        </w:rPr>
      </w:pPr>
      <w:r>
        <w:rPr>
          <w:sz w:val="36"/>
          <w:szCs w:val="36"/>
        </w:rPr>
        <w:t>Special Olympics BC – Golden</w:t>
      </w:r>
      <w:r>
        <w:rPr>
          <w:sz w:val="36"/>
          <w:szCs w:val="36"/>
        </w:rPr>
        <w:br/>
        <w:t>202</w:t>
      </w:r>
      <w:r w:rsidR="00AB4D9C">
        <w:rPr>
          <w:sz w:val="36"/>
          <w:szCs w:val="36"/>
        </w:rPr>
        <w:t>5</w:t>
      </w:r>
      <w:r>
        <w:rPr>
          <w:sz w:val="36"/>
          <w:szCs w:val="36"/>
        </w:rPr>
        <w:t>-202</w:t>
      </w:r>
      <w:r w:rsidR="00AB4D9C">
        <w:rPr>
          <w:sz w:val="36"/>
          <w:szCs w:val="36"/>
        </w:rPr>
        <w:t>6</w:t>
      </w:r>
      <w:r w:rsidRPr="006C69FA">
        <w:rPr>
          <w:sz w:val="36"/>
          <w:szCs w:val="36"/>
        </w:rPr>
        <w:t xml:space="preserve"> Sport Schedule</w:t>
      </w:r>
    </w:p>
    <w:tbl>
      <w:tblPr>
        <w:tblStyle w:val="TableGrid"/>
        <w:tblpPr w:leftFromText="180" w:rightFromText="180" w:vertAnchor="text" w:horzAnchor="margin" w:tblpY="883"/>
        <w:tblW w:w="9277" w:type="dxa"/>
        <w:tblLook w:val="04A0" w:firstRow="1" w:lastRow="0" w:firstColumn="1" w:lastColumn="0" w:noHBand="0" w:noVBand="1"/>
      </w:tblPr>
      <w:tblGrid>
        <w:gridCol w:w="1749"/>
        <w:gridCol w:w="1431"/>
        <w:gridCol w:w="1269"/>
        <w:gridCol w:w="2961"/>
        <w:gridCol w:w="1867"/>
      </w:tblGrid>
      <w:tr w:rsidR="00487DBF" w14:paraId="4BCD80F3" w14:textId="17854115" w:rsidTr="003F6D65">
        <w:trPr>
          <w:trHeight w:val="274"/>
        </w:trPr>
        <w:tc>
          <w:tcPr>
            <w:tcW w:w="1749" w:type="dxa"/>
          </w:tcPr>
          <w:p w14:paraId="085065AD" w14:textId="77777777" w:rsidR="00487DBF" w:rsidRPr="006F3529" w:rsidRDefault="00487DBF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 w:rsidRPr="006F3529">
              <w:rPr>
                <w:rFonts w:asciiTheme="minorHAnsi" w:hAnsiTheme="minorHAnsi" w:cstheme="minorHAnsi"/>
              </w:rPr>
              <w:t>Sport</w:t>
            </w:r>
          </w:p>
        </w:tc>
        <w:tc>
          <w:tcPr>
            <w:tcW w:w="1431" w:type="dxa"/>
          </w:tcPr>
          <w:p w14:paraId="0F595FA3" w14:textId="77777777" w:rsidR="00487DBF" w:rsidRPr="006F3529" w:rsidRDefault="00487DBF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 w:rsidRPr="006F3529">
              <w:rPr>
                <w:rFonts w:asciiTheme="minorHAnsi" w:hAnsiTheme="minorHAnsi" w:cstheme="minorHAnsi"/>
              </w:rPr>
              <w:t>Location</w:t>
            </w:r>
          </w:p>
        </w:tc>
        <w:tc>
          <w:tcPr>
            <w:tcW w:w="1269" w:type="dxa"/>
          </w:tcPr>
          <w:p w14:paraId="291F4BF0" w14:textId="2CDA9897" w:rsidR="00487DBF" w:rsidRDefault="00F72506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y &amp;</w:t>
            </w:r>
            <w:r w:rsidR="00487DBF">
              <w:rPr>
                <w:rFonts w:asciiTheme="minorHAnsi" w:hAnsiTheme="minorHAnsi" w:cstheme="minorHAnsi"/>
              </w:rPr>
              <w:t>Time</w:t>
            </w:r>
          </w:p>
        </w:tc>
        <w:tc>
          <w:tcPr>
            <w:tcW w:w="2961" w:type="dxa"/>
          </w:tcPr>
          <w:p w14:paraId="6675AF28" w14:textId="448122C2" w:rsidR="00487DBF" w:rsidRPr="006F3529" w:rsidRDefault="00487DBF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1867" w:type="dxa"/>
          </w:tcPr>
          <w:p w14:paraId="6E1E7E45" w14:textId="37784DC1" w:rsidR="00487DBF" w:rsidRPr="006F3529" w:rsidRDefault="00487DBF" w:rsidP="0063508A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ach(es)</w:t>
            </w:r>
          </w:p>
        </w:tc>
      </w:tr>
      <w:tr w:rsidR="00487DBF" w14:paraId="0025C82B" w14:textId="77777777" w:rsidTr="003F6D65">
        <w:trPr>
          <w:trHeight w:val="798"/>
        </w:trPr>
        <w:tc>
          <w:tcPr>
            <w:tcW w:w="1749" w:type="dxa"/>
          </w:tcPr>
          <w:p w14:paraId="4BAE4C84" w14:textId="5D71F12E" w:rsidR="00487DBF" w:rsidRPr="006F3529" w:rsidRDefault="00487DBF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ryland </w:t>
            </w:r>
            <w:r w:rsidR="003F6D65">
              <w:rPr>
                <w:rFonts w:asciiTheme="minorHAnsi" w:hAnsiTheme="minorHAnsi" w:cstheme="minorHAnsi"/>
              </w:rPr>
              <w:t>Training (Cross fit)</w:t>
            </w:r>
          </w:p>
        </w:tc>
        <w:tc>
          <w:tcPr>
            <w:tcW w:w="1431" w:type="dxa"/>
          </w:tcPr>
          <w:p w14:paraId="78BA443C" w14:textId="099A4B30" w:rsidR="00487DBF" w:rsidRDefault="00487DBF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 w:rsidRPr="006F3529">
              <w:rPr>
                <w:rFonts w:asciiTheme="minorHAnsi" w:hAnsiTheme="minorHAnsi" w:cstheme="minorHAnsi"/>
              </w:rPr>
              <w:t>Dawn Mountain Nordic Centre</w:t>
            </w:r>
          </w:p>
        </w:tc>
        <w:tc>
          <w:tcPr>
            <w:tcW w:w="1269" w:type="dxa"/>
          </w:tcPr>
          <w:p w14:paraId="717F2DF8" w14:textId="77777777" w:rsidR="00C243C3" w:rsidRDefault="00C243C3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126AA835" w14:textId="0B2C6978" w:rsidR="00F72506" w:rsidRDefault="00BE32F4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onday</w:t>
            </w:r>
          </w:p>
        </w:tc>
        <w:tc>
          <w:tcPr>
            <w:tcW w:w="2961" w:type="dxa"/>
          </w:tcPr>
          <w:p w14:paraId="127D6188" w14:textId="77777777" w:rsidR="001E2ACA" w:rsidRDefault="001E2ACA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3CCA82DC" w14:textId="02E6F8EC" w:rsidR="00487DBF" w:rsidRDefault="001F664E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t 202</w:t>
            </w:r>
            <w:r w:rsidR="00AB4D9C">
              <w:rPr>
                <w:rFonts w:asciiTheme="minorHAnsi" w:hAnsiTheme="minorHAnsi" w:cstheme="minorHAnsi"/>
              </w:rPr>
              <w:t>5</w:t>
            </w:r>
            <w:r>
              <w:rPr>
                <w:rFonts w:asciiTheme="minorHAnsi" w:hAnsiTheme="minorHAnsi" w:cstheme="minorHAnsi"/>
              </w:rPr>
              <w:t xml:space="preserve"> –</w:t>
            </w:r>
            <w:r w:rsidR="003F6D65">
              <w:rPr>
                <w:rFonts w:asciiTheme="minorHAnsi" w:hAnsiTheme="minorHAnsi" w:cstheme="minorHAnsi"/>
              </w:rPr>
              <w:t xml:space="preserve"> Dec </w:t>
            </w:r>
            <w:r>
              <w:rPr>
                <w:rFonts w:asciiTheme="minorHAnsi" w:hAnsiTheme="minorHAnsi" w:cstheme="minorHAnsi"/>
              </w:rPr>
              <w:t>202</w:t>
            </w:r>
            <w:r w:rsidR="00AB4D9C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867" w:type="dxa"/>
          </w:tcPr>
          <w:p w14:paraId="181CE696" w14:textId="77777777" w:rsidR="00D0471A" w:rsidRDefault="00D0471A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0CD40F18" w14:textId="77777777" w:rsidR="007F06ED" w:rsidRDefault="007F06ED" w:rsidP="007F06ED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th Conlin</w:t>
            </w:r>
          </w:p>
          <w:p w14:paraId="400AFA01" w14:textId="303097F0" w:rsidR="00487DBF" w:rsidRDefault="007F06ED" w:rsidP="007F06ED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Jeff Dolinsky </w:t>
            </w:r>
          </w:p>
        </w:tc>
      </w:tr>
      <w:tr w:rsidR="00487DBF" w14:paraId="09957FE3" w14:textId="43C231B3" w:rsidTr="003F6D65">
        <w:trPr>
          <w:trHeight w:val="798"/>
        </w:trPr>
        <w:tc>
          <w:tcPr>
            <w:tcW w:w="1749" w:type="dxa"/>
          </w:tcPr>
          <w:p w14:paraId="62CF230F" w14:textId="6A8BEE0D" w:rsidR="00487DBF" w:rsidRPr="006F3529" w:rsidRDefault="00487DBF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 w:rsidRPr="006F3529">
              <w:rPr>
                <w:rFonts w:asciiTheme="minorHAnsi" w:hAnsiTheme="minorHAnsi" w:cstheme="minorHAnsi"/>
              </w:rPr>
              <w:t>Swimming</w:t>
            </w:r>
          </w:p>
        </w:tc>
        <w:tc>
          <w:tcPr>
            <w:tcW w:w="1431" w:type="dxa"/>
          </w:tcPr>
          <w:p w14:paraId="3F80D156" w14:textId="15384CFB" w:rsidR="00487DBF" w:rsidRPr="006F3529" w:rsidRDefault="00487DBF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 w:rsidRPr="006F3529">
              <w:rPr>
                <w:rFonts w:asciiTheme="minorHAnsi" w:hAnsiTheme="minorHAnsi" w:cstheme="minorHAnsi"/>
              </w:rPr>
              <w:t>Town of Golden Pool</w:t>
            </w:r>
          </w:p>
        </w:tc>
        <w:tc>
          <w:tcPr>
            <w:tcW w:w="1269" w:type="dxa"/>
          </w:tcPr>
          <w:p w14:paraId="02B7CB53" w14:textId="77777777" w:rsidR="00C243C3" w:rsidRDefault="00C243C3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13A68C09" w14:textId="371383E5" w:rsidR="00487DBF" w:rsidRPr="006F3529" w:rsidRDefault="008E2D0D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</w:t>
            </w:r>
          </w:p>
        </w:tc>
        <w:tc>
          <w:tcPr>
            <w:tcW w:w="2961" w:type="dxa"/>
          </w:tcPr>
          <w:p w14:paraId="2EBEBC34" w14:textId="77777777" w:rsidR="001E2ACA" w:rsidRDefault="001E2ACA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2CCE8372" w14:textId="70613352" w:rsidR="00487DBF" w:rsidRPr="006F3529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</w:t>
            </w:r>
            <w:r w:rsidR="00487DBF" w:rsidRPr="006F3529">
              <w:rPr>
                <w:rFonts w:asciiTheme="minorHAnsi" w:hAnsiTheme="minorHAnsi" w:cstheme="minorHAnsi"/>
              </w:rPr>
              <w:t xml:space="preserve"> 202</w:t>
            </w:r>
            <w:r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1867" w:type="dxa"/>
          </w:tcPr>
          <w:p w14:paraId="6B325F58" w14:textId="77777777" w:rsidR="001E2ACA" w:rsidRDefault="001E2ACA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0BF97E11" w14:textId="19F1C57F" w:rsidR="00487DBF" w:rsidRPr="006F3529" w:rsidRDefault="00487DBF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ckie Casey</w:t>
            </w:r>
          </w:p>
        </w:tc>
      </w:tr>
      <w:tr w:rsidR="00AB4D9C" w14:paraId="62C3FF87" w14:textId="77777777" w:rsidTr="003F6D65">
        <w:trPr>
          <w:trHeight w:val="798"/>
        </w:trPr>
        <w:tc>
          <w:tcPr>
            <w:tcW w:w="1749" w:type="dxa"/>
          </w:tcPr>
          <w:p w14:paraId="60FA97A2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79B460F5" w14:textId="6BD9F3A2" w:rsidR="00AB4D9C" w:rsidRPr="006F3529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owling</w:t>
            </w:r>
          </w:p>
        </w:tc>
        <w:tc>
          <w:tcPr>
            <w:tcW w:w="1431" w:type="dxa"/>
          </w:tcPr>
          <w:p w14:paraId="623A9162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17F894E3" w14:textId="72C89F9D" w:rsidR="00AB4D9C" w:rsidRPr="006F3529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olden Bowling</w:t>
            </w:r>
          </w:p>
        </w:tc>
        <w:tc>
          <w:tcPr>
            <w:tcW w:w="1269" w:type="dxa"/>
          </w:tcPr>
          <w:p w14:paraId="75A2E0A3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367481F0" w14:textId="608CAD1A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</w:t>
            </w:r>
          </w:p>
        </w:tc>
        <w:tc>
          <w:tcPr>
            <w:tcW w:w="2961" w:type="dxa"/>
          </w:tcPr>
          <w:p w14:paraId="2E7C831A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2EA993E1" w14:textId="2A8564A4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</w:t>
            </w:r>
          </w:p>
        </w:tc>
        <w:tc>
          <w:tcPr>
            <w:tcW w:w="1867" w:type="dxa"/>
          </w:tcPr>
          <w:p w14:paraId="7ACFCCF4" w14:textId="77777777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</w:p>
          <w:p w14:paraId="3A9AE15A" w14:textId="5D3AD0A8" w:rsidR="00AB4D9C" w:rsidRDefault="00AB4D9C" w:rsidP="00F4654C">
            <w:pPr>
              <w:tabs>
                <w:tab w:val="left" w:pos="108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</w:t>
            </w:r>
          </w:p>
        </w:tc>
      </w:tr>
    </w:tbl>
    <w:p w14:paraId="37A944BE" w14:textId="77777777" w:rsidR="0041703A" w:rsidRPr="0041703A" w:rsidRDefault="0041703A" w:rsidP="0041703A">
      <w:pPr>
        <w:tabs>
          <w:tab w:val="left" w:pos="1080"/>
        </w:tabs>
      </w:pPr>
      <w:r>
        <w:tab/>
      </w:r>
    </w:p>
    <w:p w14:paraId="73BF06C9" w14:textId="77777777" w:rsidR="00770AB7" w:rsidRDefault="00770AB7" w:rsidP="0041703A">
      <w:pPr>
        <w:tabs>
          <w:tab w:val="left" w:pos="1080"/>
        </w:tabs>
      </w:pPr>
    </w:p>
    <w:p w14:paraId="387F6C34" w14:textId="77777777" w:rsidR="007C5872" w:rsidRDefault="007C5872" w:rsidP="002D06D3">
      <w:pPr>
        <w:ind w:firstLine="720"/>
      </w:pPr>
    </w:p>
    <w:p w14:paraId="03B46F7C" w14:textId="483E8EB8" w:rsidR="00C156C0" w:rsidRDefault="007C5872" w:rsidP="002D06D3">
      <w:pPr>
        <w:ind w:firstLine="720"/>
      </w:pPr>
      <w:r>
        <w:t>Dona Gylander – Local Coordinator</w:t>
      </w:r>
    </w:p>
    <w:p w14:paraId="63B00961" w14:textId="6559E13B" w:rsidR="00C156C0" w:rsidRDefault="00C243C3" w:rsidP="002D06D3">
      <w:pPr>
        <w:ind w:firstLine="720"/>
      </w:pPr>
      <w:hyperlink r:id="rId9" w:history="1">
        <w:r w:rsidRPr="004340A9">
          <w:rPr>
            <w:rStyle w:val="Hyperlink"/>
          </w:rPr>
          <w:t>golden@specialolympics.bc.ca</w:t>
        </w:r>
      </w:hyperlink>
    </w:p>
    <w:p w14:paraId="3249E7DB" w14:textId="77777777" w:rsidR="00C156C0" w:rsidRPr="002D06D3" w:rsidRDefault="00C156C0" w:rsidP="002D06D3">
      <w:pPr>
        <w:ind w:firstLine="720"/>
      </w:pPr>
    </w:p>
    <w:sectPr w:rsidR="00C156C0" w:rsidRPr="002D06D3" w:rsidSect="00B1240B">
      <w:headerReference w:type="default" r:id="rId10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0744D" w14:textId="77777777" w:rsidR="00B1240B" w:rsidRDefault="00B1240B" w:rsidP="00F56A40">
      <w:pPr>
        <w:spacing w:after="0" w:line="240" w:lineRule="auto"/>
      </w:pPr>
      <w:r>
        <w:separator/>
      </w:r>
    </w:p>
  </w:endnote>
  <w:endnote w:type="continuationSeparator" w:id="0">
    <w:p w14:paraId="62F87D33" w14:textId="77777777" w:rsidR="00B1240B" w:rsidRDefault="00B1240B" w:rsidP="00F5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89ACD" w14:textId="77777777" w:rsidR="00B1240B" w:rsidRDefault="00B1240B" w:rsidP="00F56A40">
      <w:pPr>
        <w:spacing w:after="0" w:line="240" w:lineRule="auto"/>
      </w:pPr>
      <w:r>
        <w:separator/>
      </w:r>
    </w:p>
  </w:footnote>
  <w:footnote w:type="continuationSeparator" w:id="0">
    <w:p w14:paraId="25C22EC5" w14:textId="77777777" w:rsidR="00B1240B" w:rsidRDefault="00B1240B" w:rsidP="00F5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D0350" w14:textId="77777777" w:rsidR="00F56A40" w:rsidRDefault="00C54A34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3699EA71" wp14:editId="49C3BFF3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5A7B161" wp14:editId="3D4CC9DA">
              <wp:simplePos x="0" y="0"/>
              <wp:positionH relativeFrom="column">
                <wp:posOffset>-705485</wp:posOffset>
              </wp:positionH>
              <wp:positionV relativeFrom="page">
                <wp:posOffset>277799</wp:posOffset>
              </wp:positionV>
              <wp:extent cx="2377440" cy="485775"/>
              <wp:effectExtent l="0" t="0" r="0" b="0"/>
              <wp:wrapThrough wrapText="bothSides">
                <wp:wrapPolygon edited="0">
                  <wp:start x="519" y="0"/>
                  <wp:lineTo x="519" y="20329"/>
                  <wp:lineTo x="20942" y="20329"/>
                  <wp:lineTo x="20942" y="0"/>
                  <wp:lineTo x="51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8A7BA2" w14:textId="40D82D1F" w:rsidR="00AD73C3" w:rsidRPr="0000508E" w:rsidRDefault="0000508E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  <w:t>GOLDE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5A7B16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5pt;margin-top:21.85pt;width:187.2pt;height:38.25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" filled="f" stroked="f">
              <v:textbox style="mso-fit-shape-to-text:t">
                <w:txbxContent>
                  <w:p w14:paraId="5F8A7BA2" w14:textId="40D82D1F" w:rsidR="00AD73C3" w:rsidRPr="0000508E" w:rsidRDefault="0000508E">
                    <w:pPr>
                      <w:rPr>
                        <w:b/>
                        <w:color w:val="FFFFFF" w:themeColor="background1"/>
                        <w:sz w:val="36"/>
                        <w:szCs w:val="36"/>
                        <w:lang w:val="en-US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  <w:lang w:val="en-US"/>
                      </w:rPr>
                      <w:t>GOLDEN</w:t>
                    </w:r>
                  </w:p>
                </w:txbxContent>
              </v:textbox>
              <w10:wrap type="through" anchory="page"/>
            </v:shape>
          </w:pict>
        </mc:Fallback>
      </mc:AlternateContent>
    </w:r>
    <w:r w:rsidR="00F56A40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5E89486" wp14:editId="0696BAD7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0508E"/>
    <w:rsid w:val="00015D8A"/>
    <w:rsid w:val="00017AC1"/>
    <w:rsid w:val="00020FD4"/>
    <w:rsid w:val="00072865"/>
    <w:rsid w:val="000B2254"/>
    <w:rsid w:val="000E73F3"/>
    <w:rsid w:val="00122676"/>
    <w:rsid w:val="00126BC2"/>
    <w:rsid w:val="00150448"/>
    <w:rsid w:val="0017747F"/>
    <w:rsid w:val="001D64CF"/>
    <w:rsid w:val="001E1F76"/>
    <w:rsid w:val="001E2ACA"/>
    <w:rsid w:val="001F664E"/>
    <w:rsid w:val="00214F1B"/>
    <w:rsid w:val="002A1F39"/>
    <w:rsid w:val="002D06D3"/>
    <w:rsid w:val="0031143F"/>
    <w:rsid w:val="00315955"/>
    <w:rsid w:val="00373E0B"/>
    <w:rsid w:val="003C6BDF"/>
    <w:rsid w:val="003D1843"/>
    <w:rsid w:val="003D6DFD"/>
    <w:rsid w:val="003F6D65"/>
    <w:rsid w:val="0041703A"/>
    <w:rsid w:val="00433BFF"/>
    <w:rsid w:val="00437EA3"/>
    <w:rsid w:val="00444169"/>
    <w:rsid w:val="0047531F"/>
    <w:rsid w:val="00487DBF"/>
    <w:rsid w:val="00541D47"/>
    <w:rsid w:val="00546C06"/>
    <w:rsid w:val="005E6C03"/>
    <w:rsid w:val="0063508A"/>
    <w:rsid w:val="006876A3"/>
    <w:rsid w:val="006C3FC4"/>
    <w:rsid w:val="006C69FA"/>
    <w:rsid w:val="006C7C1B"/>
    <w:rsid w:val="006E147F"/>
    <w:rsid w:val="006F3529"/>
    <w:rsid w:val="00760CF4"/>
    <w:rsid w:val="00770AB7"/>
    <w:rsid w:val="00772D29"/>
    <w:rsid w:val="007C5872"/>
    <w:rsid w:val="007D4005"/>
    <w:rsid w:val="007F06ED"/>
    <w:rsid w:val="008914A1"/>
    <w:rsid w:val="00893E73"/>
    <w:rsid w:val="008C6166"/>
    <w:rsid w:val="008D4E43"/>
    <w:rsid w:val="008E2D0D"/>
    <w:rsid w:val="008E7F18"/>
    <w:rsid w:val="008F7AD5"/>
    <w:rsid w:val="00932D83"/>
    <w:rsid w:val="009978DE"/>
    <w:rsid w:val="009A04E2"/>
    <w:rsid w:val="009A5AED"/>
    <w:rsid w:val="009C0F7E"/>
    <w:rsid w:val="00AB4D9C"/>
    <w:rsid w:val="00AD73C3"/>
    <w:rsid w:val="00AE5609"/>
    <w:rsid w:val="00B1240B"/>
    <w:rsid w:val="00B774F8"/>
    <w:rsid w:val="00B832AA"/>
    <w:rsid w:val="00B86E94"/>
    <w:rsid w:val="00B909DC"/>
    <w:rsid w:val="00BA6680"/>
    <w:rsid w:val="00BE32F4"/>
    <w:rsid w:val="00BE7EEF"/>
    <w:rsid w:val="00C156C0"/>
    <w:rsid w:val="00C243C3"/>
    <w:rsid w:val="00C3430F"/>
    <w:rsid w:val="00C54A34"/>
    <w:rsid w:val="00C60373"/>
    <w:rsid w:val="00CD0902"/>
    <w:rsid w:val="00CE2377"/>
    <w:rsid w:val="00CE290A"/>
    <w:rsid w:val="00CE6E1B"/>
    <w:rsid w:val="00D0471A"/>
    <w:rsid w:val="00D64E1F"/>
    <w:rsid w:val="00D866A3"/>
    <w:rsid w:val="00DC31E6"/>
    <w:rsid w:val="00DD7AEA"/>
    <w:rsid w:val="00E14D9C"/>
    <w:rsid w:val="00E50EE7"/>
    <w:rsid w:val="00E558FE"/>
    <w:rsid w:val="00E574A2"/>
    <w:rsid w:val="00EF1D78"/>
    <w:rsid w:val="00EF39F2"/>
    <w:rsid w:val="00F12664"/>
    <w:rsid w:val="00F22B17"/>
    <w:rsid w:val="00F4654C"/>
    <w:rsid w:val="00F56A40"/>
    <w:rsid w:val="00F63BC2"/>
    <w:rsid w:val="00F66D45"/>
    <w:rsid w:val="00F72506"/>
    <w:rsid w:val="00F85202"/>
    <w:rsid w:val="00FD1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B5E8C1"/>
  <w15:docId w15:val="{E9E8C8A8-CC38-45C3-B1FB-ABEF06C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  <w:style w:type="character" w:styleId="UnresolvedMention">
    <w:name w:val="Unresolved Mention"/>
    <w:basedOn w:val="DefaultParagraphFont"/>
    <w:uiPriority w:val="99"/>
    <w:semiHidden/>
    <w:unhideWhenUsed/>
    <w:rsid w:val="006F35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golden@specialolympics.bc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b551447347fd5757224d515febd71caf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406808ad336a33152a4f1c7b61976d88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1CE895-F7EA-4E7B-94C9-EE11BCCC81BB}"/>
</file>

<file path=customXml/itemProps2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customXml/itemProps3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James</dc:creator>
  <cp:lastModifiedBy>Melainie Hatt</cp:lastModifiedBy>
  <cp:revision>3</cp:revision>
  <cp:lastPrinted>2018-03-20T20:45:00Z</cp:lastPrinted>
  <dcterms:created xsi:type="dcterms:W3CDTF">2025-10-03T21:03:00Z</dcterms:created>
  <dcterms:modified xsi:type="dcterms:W3CDTF">2025-10-03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MediaServiceImageTags">
    <vt:lpwstr/>
  </property>
</Properties>
</file>